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C6D37" w14:textId="66C13A51" w:rsidR="00BA7E79" w:rsidRPr="00F22F16" w:rsidRDefault="00F22F16" w:rsidP="006A1EFE">
      <w:pPr>
        <w:spacing w:line="276" w:lineRule="auto"/>
        <w:jc w:val="right"/>
        <w:rPr>
          <w:rFonts w:ascii="Segoe UI" w:hAnsi="Segoe UI" w:cs="Segoe UI"/>
          <w:b/>
          <w:bCs/>
          <w:color w:val="806000" w:themeColor="accent4" w:themeShade="80"/>
          <w:sz w:val="36"/>
          <w:szCs w:val="36"/>
        </w:rPr>
      </w:pPr>
      <w:r>
        <w:rPr>
          <w:rFonts w:ascii="Segoe UI" w:hAnsi="Segoe UI" w:cs="Segoe UI"/>
          <w:b/>
          <w:bCs/>
          <w:color w:val="806000" w:themeColor="accent4" w:themeShade="80"/>
          <w:sz w:val="36"/>
          <w:szCs w:val="36"/>
        </w:rPr>
        <w:t>DAY 1 TRAINING</w:t>
      </w:r>
      <w:r w:rsidR="00646328" w:rsidRPr="00F22F16">
        <w:rPr>
          <w:rFonts w:ascii="Segoe UI" w:hAnsi="Segoe UI" w:cs="Segoe UI"/>
          <w:b/>
          <w:bCs/>
          <w:color w:val="806000" w:themeColor="accent4" w:themeShade="80"/>
          <w:sz w:val="36"/>
          <w:szCs w:val="36"/>
        </w:rPr>
        <w:t xml:space="preserve"> AGENDA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3"/>
        <w:gridCol w:w="2428"/>
        <w:gridCol w:w="3059"/>
      </w:tblGrid>
      <w:tr w:rsidR="00CA718E" w:rsidRPr="00F22F16" w14:paraId="243A4CC6" w14:textId="65EDB1B5" w:rsidTr="00F22F16">
        <w:trPr>
          <w:trHeight w:val="432"/>
        </w:trPr>
        <w:tc>
          <w:tcPr>
            <w:tcW w:w="2460" w:type="pct"/>
            <w:vAlign w:val="center"/>
          </w:tcPr>
          <w:p w14:paraId="48726366" w14:textId="525DDA7E" w:rsidR="00CA718E" w:rsidRPr="00F22F16" w:rsidRDefault="00CA718E" w:rsidP="00CA718E">
            <w:pPr>
              <w:pStyle w:val="Header"/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1124" w:type="pct"/>
            <w:vAlign w:val="center"/>
          </w:tcPr>
          <w:p w14:paraId="0D30CD22" w14:textId="6CE280C1" w:rsidR="00CA718E" w:rsidRPr="00F22F16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F22F16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:</w:t>
            </w:r>
          </w:p>
        </w:tc>
        <w:tc>
          <w:tcPr>
            <w:tcW w:w="1417" w:type="pct"/>
            <w:vAlign w:val="center"/>
          </w:tcPr>
          <w:p w14:paraId="6AC7532E" w14:textId="42F9B4D6" w:rsidR="00CA718E" w:rsidRPr="00F22F16" w:rsidRDefault="00000000" w:rsidP="00191940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-1724363793"/>
                <w:placeholder>
                  <w:docPart w:val="A9B3484228124C79BC6A8EDA890AA0C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A718E" w:rsidRPr="00F22F16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</w:tr>
      <w:tr w:rsidR="00CA718E" w:rsidRPr="00F22F16" w14:paraId="73B8F3BC" w14:textId="7BCEF129" w:rsidTr="00F22F16">
        <w:trPr>
          <w:trHeight w:val="432"/>
        </w:trPr>
        <w:tc>
          <w:tcPr>
            <w:tcW w:w="2460" w:type="pct"/>
          </w:tcPr>
          <w:p w14:paraId="54572C7B" w14:textId="77777777" w:rsidR="00CA718E" w:rsidRPr="00F22F16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124" w:type="pct"/>
            <w:vAlign w:val="center"/>
          </w:tcPr>
          <w:p w14:paraId="6B9FFCFA" w14:textId="675C207C" w:rsidR="00CA718E" w:rsidRPr="00F22F16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F22F16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:</w:t>
            </w:r>
          </w:p>
        </w:tc>
        <w:tc>
          <w:tcPr>
            <w:tcW w:w="1417" w:type="pct"/>
            <w:vAlign w:val="center"/>
          </w:tcPr>
          <w:p w14:paraId="4D06B000" w14:textId="3B919BF8" w:rsidR="00CA718E" w:rsidRPr="00F22F16" w:rsidRDefault="00CA718E" w:rsidP="00191940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 [Time]"/>
                  </w:textInput>
                </w:ffData>
              </w:fldChar>
            </w:r>
            <w:bookmarkStart w:id="0" w:name="Text13"/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F22F16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 xml:space="preserve"> [Time]</w:t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0"/>
          </w:p>
        </w:tc>
      </w:tr>
      <w:tr w:rsidR="00CA718E" w:rsidRPr="00F22F16" w14:paraId="48B3D8D6" w14:textId="149ABE74" w:rsidTr="00F22F16">
        <w:trPr>
          <w:trHeight w:val="432"/>
        </w:trPr>
        <w:tc>
          <w:tcPr>
            <w:tcW w:w="2460" w:type="pct"/>
          </w:tcPr>
          <w:p w14:paraId="052F36EC" w14:textId="77777777" w:rsidR="00CA718E" w:rsidRPr="00F22F16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124" w:type="pct"/>
            <w:vAlign w:val="center"/>
          </w:tcPr>
          <w:p w14:paraId="196B6950" w14:textId="2F52590E" w:rsidR="00CA718E" w:rsidRPr="00F22F16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F22F16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:</w:t>
            </w:r>
          </w:p>
        </w:tc>
        <w:tc>
          <w:tcPr>
            <w:tcW w:w="1417" w:type="pct"/>
            <w:vAlign w:val="center"/>
          </w:tcPr>
          <w:p w14:paraId="0F892270" w14:textId="7AD9434F" w:rsidR="00CA718E" w:rsidRPr="00F22F16" w:rsidRDefault="00CA718E" w:rsidP="00191940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bookmarkStart w:id="1" w:name="Text12"/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F22F16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1"/>
          </w:p>
        </w:tc>
      </w:tr>
      <w:tr w:rsidR="00C96BEB" w:rsidRPr="00F22F16" w14:paraId="0A66A510" w14:textId="77777777" w:rsidTr="00F22F16">
        <w:trPr>
          <w:trHeight w:val="432"/>
        </w:trPr>
        <w:tc>
          <w:tcPr>
            <w:tcW w:w="2460" w:type="pct"/>
          </w:tcPr>
          <w:p w14:paraId="7EC21914" w14:textId="77777777" w:rsidR="00C96BEB" w:rsidRPr="00F22F16" w:rsidRDefault="00C96BEB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124" w:type="pct"/>
            <w:vAlign w:val="center"/>
          </w:tcPr>
          <w:p w14:paraId="774902A2" w14:textId="74339190" w:rsidR="00C96BEB" w:rsidRPr="00F22F16" w:rsidRDefault="00C96BEB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F22F16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Facilitator:</w:t>
            </w:r>
          </w:p>
        </w:tc>
        <w:tc>
          <w:tcPr>
            <w:tcW w:w="1417" w:type="pct"/>
            <w:vAlign w:val="center"/>
          </w:tcPr>
          <w:p w14:paraId="46F6F01F" w14:textId="49558D05" w:rsidR="00C96BEB" w:rsidRPr="00F22F16" w:rsidRDefault="00C96BEB" w:rsidP="00191940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[Facilitator Name]"/>
                  </w:textInput>
                </w:ffData>
              </w:fldChar>
            </w:r>
            <w:bookmarkStart w:id="2" w:name="Text14"/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F22F16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Facilitator Name]</w:t>
            </w:r>
            <w:r w:rsidRPr="00F22F16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2"/>
          </w:p>
        </w:tc>
      </w:tr>
    </w:tbl>
    <w:p w14:paraId="1DC2C316" w14:textId="77777777" w:rsidR="00CF2587" w:rsidRPr="00F22F16" w:rsidRDefault="0079599B" w:rsidP="00A731F9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F22F16">
        <w:rPr>
          <w:rFonts w:ascii="Segoe UI" w:hAnsi="Segoe UI" w:cs="Segoe UI"/>
          <w:b/>
          <w:bCs/>
          <w:color w:val="000000" w:themeColor="text1"/>
          <w:sz w:val="28"/>
          <w:szCs w:val="28"/>
        </w:rPr>
        <w:t xml:space="preserve">Last meeting </w:t>
      </w:r>
      <w:r w:rsidR="00280966" w:rsidRPr="00F22F16">
        <w:rPr>
          <w:rFonts w:ascii="Segoe UI" w:hAnsi="Segoe UI" w:cs="Segoe UI"/>
          <w:b/>
          <w:bCs/>
          <w:color w:val="000000" w:themeColor="text1"/>
          <w:sz w:val="28"/>
          <w:szCs w:val="28"/>
        </w:rPr>
        <w:t>decision</w:t>
      </w:r>
    </w:p>
    <w:p w14:paraId="04742354" w14:textId="77777777" w:rsidR="00CF2587" w:rsidRPr="00F22F16" w:rsidRDefault="00CF2587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CF2587" w:rsidRPr="00F22F16" w:rsidSect="00F22F1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B49426E" w14:textId="7555BEE6" w:rsidR="00CF2587" w:rsidRPr="00F22F16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bookmarkStart w:id="3" w:name="Text4"/>
      <w:r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3"/>
      <w:r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F22F16">
        <w:rPr>
          <w:rFonts w:ascii="Segoe UI" w:hAnsi="Segoe UI" w:cs="Segoe UI"/>
          <w:color w:val="000000" w:themeColor="text1"/>
          <w:sz w:val="24"/>
          <w:szCs w:val="24"/>
        </w:rPr>
        <w:t>1</w:t>
      </w:r>
    </w:p>
    <w:p w14:paraId="22ED3D89" w14:textId="16E4BFA6" w:rsidR="00CF2587" w:rsidRPr="00F22F16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F22F16">
        <w:rPr>
          <w:rFonts w:ascii="Segoe UI" w:hAnsi="Segoe UI" w:cs="Segoe UI"/>
          <w:color w:val="000000" w:themeColor="text1"/>
          <w:sz w:val="24"/>
          <w:szCs w:val="24"/>
        </w:rPr>
        <w:t>2</w:t>
      </w:r>
    </w:p>
    <w:p w14:paraId="6B07DED3" w14:textId="6620B542" w:rsidR="00CF2587" w:rsidRPr="00F22F16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F22F16">
        <w:rPr>
          <w:rFonts w:ascii="Segoe UI" w:hAnsi="Segoe UI" w:cs="Segoe UI"/>
          <w:color w:val="000000" w:themeColor="text1"/>
          <w:sz w:val="24"/>
          <w:szCs w:val="24"/>
        </w:rPr>
        <w:t>3</w:t>
      </w:r>
    </w:p>
    <w:p w14:paraId="2DF2DE21" w14:textId="3C500F6B" w:rsidR="004F5663" w:rsidRPr="00F22F16" w:rsidRDefault="007520E6" w:rsidP="00354638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F22F16">
        <w:rPr>
          <w:rFonts w:ascii="Segoe UI" w:hAnsi="Segoe UI" w:cs="Segoe UI"/>
          <w:color w:val="000000" w:themeColor="text1"/>
          <w:sz w:val="24"/>
          <w:szCs w:val="24"/>
        </w:rPr>
        <w:t>4</w:t>
      </w:r>
    </w:p>
    <w:p w14:paraId="5AE13E84" w14:textId="77777777" w:rsidR="008F3C0B" w:rsidRPr="00F22F16" w:rsidRDefault="008F3C0B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8F3C0B" w:rsidRPr="00F22F16" w:rsidSect="00F22F16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344A294" w14:textId="4417A0AE" w:rsidR="00C165B1" w:rsidRPr="00F22F16" w:rsidRDefault="00B037F9" w:rsidP="00B857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  <w:sectPr w:rsidR="00C165B1" w:rsidRPr="00F22F16" w:rsidSect="00F22F16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22F16">
        <w:rPr>
          <w:rFonts w:ascii="Segoe UI" w:hAnsi="Segoe UI" w:cs="Segoe UI"/>
          <w:b/>
          <w:bCs/>
          <w:color w:val="000000" w:themeColor="text1"/>
          <w:sz w:val="28"/>
          <w:szCs w:val="28"/>
        </w:rPr>
        <w:t>Attendance</w:t>
      </w:r>
    </w:p>
    <w:bookmarkStart w:id="4" w:name="_Hlk135392275"/>
    <w:bookmarkStart w:id="5" w:name="_Hlk135158265"/>
    <w:p w14:paraId="6C8ADC4E" w14:textId="053E6AEA" w:rsidR="00AB15AF" w:rsidRPr="00F22F16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710617750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3B7B31" w:rsidRPr="00F22F16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bookmarkEnd w:id="4"/>
      <w:r w:rsidR="00CB0454"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bookmarkStart w:id="6" w:name="Text6"/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6"/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</w:p>
    <w:p w14:paraId="139FC86D" w14:textId="6F55DC8B" w:rsidR="00AB15AF" w:rsidRPr="00F22F16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63078232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F22F16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65CBC694" w14:textId="6FC55AA4" w:rsidR="00AB15AF" w:rsidRPr="00F22F16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174556063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F22F16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558E0DA8" w14:textId="309D394F" w:rsidR="00AB15AF" w:rsidRPr="00F22F16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36251315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F22F16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48F67B2B" w14:textId="7896147F" w:rsidR="00AB15AF" w:rsidRPr="00F22F16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448773198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F22F16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32E00A6C" w14:textId="6038C86A" w:rsidR="00AB15AF" w:rsidRPr="00F22F16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95088946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B63833" w:rsidRPr="00F22F16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B63833" w:rsidRPr="00F22F16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F22F16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F22F16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bookmarkEnd w:id="5"/>
    <w:p w14:paraId="648874A1" w14:textId="3271F566" w:rsidR="00AB15AF" w:rsidRPr="00F22F16" w:rsidRDefault="00AB15A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AB15AF" w:rsidRPr="00F22F16" w:rsidSect="00F22F16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6B51D8B" w14:textId="4C86B578" w:rsidR="00B037F9" w:rsidRDefault="00F22F16" w:rsidP="00B419B2">
      <w:pPr>
        <w:spacing w:before="240" w:after="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>
        <w:rPr>
          <w:rFonts w:ascii="Segoe UI" w:hAnsi="Segoe UI" w:cs="Segoe UI"/>
          <w:b/>
          <w:bCs/>
          <w:color w:val="000000" w:themeColor="text1"/>
          <w:sz w:val="28"/>
          <w:szCs w:val="28"/>
        </w:rPr>
        <w:t>Purpose</w:t>
      </w:r>
    </w:p>
    <w:p w14:paraId="40E514CC" w14:textId="77777777" w:rsidR="00B419B2" w:rsidRPr="00F22F16" w:rsidRDefault="00B419B2" w:rsidP="00B419B2">
      <w:pPr>
        <w:pBdr>
          <w:bottom w:val="single" w:sz="24" w:space="1" w:color="806000" w:themeColor="accent4" w:themeShade="80"/>
        </w:pBdr>
        <w:spacing w:after="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</w:p>
    <w:p w14:paraId="1A8346C8" w14:textId="6FB78F40" w:rsidR="00B037F9" w:rsidRPr="00F22F16" w:rsidRDefault="00F22F16" w:rsidP="00B419B2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bookmarkStart w:id="7" w:name="_Hlk135394242"/>
      <w:r>
        <w:rPr>
          <w:rFonts w:ascii="Segoe UI" w:hAnsi="Segoe UI" w:cs="Segoe UI"/>
          <w:b/>
          <w:bCs/>
          <w:color w:val="000000" w:themeColor="text1"/>
          <w:sz w:val="28"/>
          <w:szCs w:val="28"/>
        </w:rPr>
        <w:t>Before the Meeting</w:t>
      </w:r>
    </w:p>
    <w:p w14:paraId="6EFF269D" w14:textId="02DA50CA" w:rsidR="00F85CF1" w:rsidRPr="00F85CF1" w:rsidRDefault="00F85CF1" w:rsidP="00F85CF1">
      <w:p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F85CF1" w:rsidRPr="00F85CF1" w:rsidSect="00F22F16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Segoe UI" w:hAnsi="Segoe UI" w:cs="Segoe UI"/>
          <w:color w:val="000000" w:themeColor="text1"/>
          <w:sz w:val="24"/>
          <w:szCs w:val="24"/>
        </w:rPr>
        <w:t xml:space="preserve">The facilitator must </w:t>
      </w:r>
      <w:r w:rsidR="00020581">
        <w:rPr>
          <w:rFonts w:ascii="Segoe UI" w:hAnsi="Segoe UI" w:cs="Segoe UI"/>
          <w:color w:val="000000" w:themeColor="text1"/>
          <w:sz w:val="24"/>
          <w:szCs w:val="24"/>
        </w:rPr>
        <w:t>prepare a</w:t>
      </w:r>
      <w:r>
        <w:rPr>
          <w:rFonts w:ascii="Segoe UI" w:hAnsi="Segoe UI" w:cs="Segoe UI"/>
          <w:color w:val="000000" w:themeColor="text1"/>
          <w:sz w:val="24"/>
          <w:szCs w:val="24"/>
        </w:rPr>
        <w:t xml:space="preserve"> presentation of</w:t>
      </w:r>
      <w:r w:rsidR="00020581">
        <w:rPr>
          <w:rFonts w:ascii="Segoe UI" w:hAnsi="Segoe UI" w:cs="Segoe UI"/>
          <w:color w:val="000000" w:themeColor="text1"/>
          <w:sz w:val="24"/>
          <w:szCs w:val="24"/>
        </w:rPr>
        <w:t xml:space="preserve"> our</w:t>
      </w:r>
      <w:r>
        <w:rPr>
          <w:rFonts w:ascii="Segoe UI" w:hAnsi="Segoe UI" w:cs="Segoe UI"/>
          <w:color w:val="000000" w:themeColor="text1"/>
          <w:sz w:val="24"/>
          <w:szCs w:val="24"/>
        </w:rPr>
        <w:t xml:space="preserve"> previous outlets</w:t>
      </w:r>
      <w:r w:rsidR="00020581">
        <w:rPr>
          <w:rFonts w:ascii="Segoe UI" w:hAnsi="Segoe UI" w:cs="Segoe UI"/>
          <w:color w:val="000000" w:themeColor="text1"/>
          <w:sz w:val="24"/>
          <w:szCs w:val="24"/>
        </w:rPr>
        <w:t xml:space="preserve"> for </w:t>
      </w:r>
      <w:r w:rsidR="00020581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15"/>
            <w:enabled/>
            <w:calcOnExit w:val="0"/>
            <w:textInput>
              <w:default w:val="[Date]"/>
            </w:textInput>
          </w:ffData>
        </w:fldChar>
      </w:r>
      <w:bookmarkStart w:id="8" w:name="Text15"/>
      <w:r w:rsidR="00020581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020581">
        <w:rPr>
          <w:rFonts w:ascii="Segoe UI" w:hAnsi="Segoe UI" w:cs="Segoe UI"/>
          <w:color w:val="000000" w:themeColor="text1"/>
          <w:sz w:val="24"/>
          <w:szCs w:val="24"/>
        </w:rPr>
      </w:r>
      <w:r w:rsidR="00020581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020581">
        <w:rPr>
          <w:rFonts w:ascii="Segoe UI" w:hAnsi="Segoe UI" w:cs="Segoe UI"/>
          <w:noProof/>
          <w:color w:val="000000" w:themeColor="text1"/>
          <w:sz w:val="24"/>
          <w:szCs w:val="24"/>
        </w:rPr>
        <w:t>[Date]</w:t>
      </w:r>
      <w:r w:rsidR="00020581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8"/>
    </w:p>
    <w:bookmarkEnd w:id="7"/>
    <w:p w14:paraId="41C0A8F3" w14:textId="00D78B43" w:rsidR="00B037F9" w:rsidRPr="00F22F16" w:rsidRDefault="00B037F9" w:rsidP="00417F93">
      <w:pPr>
        <w:spacing w:before="240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F22F16">
        <w:rPr>
          <w:rFonts w:ascii="Segoe UI" w:hAnsi="Segoe UI" w:cs="Segoe UI"/>
          <w:b/>
          <w:bCs/>
          <w:color w:val="000000" w:themeColor="text1"/>
          <w:sz w:val="28"/>
          <w:szCs w:val="28"/>
        </w:rPr>
        <w:t>Action Item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6915"/>
      </w:tblGrid>
      <w:tr w:rsidR="00924AB5" w:rsidRPr="00F22F16" w14:paraId="75B9DBF4" w14:textId="77777777" w:rsidTr="00924AB5">
        <w:trPr>
          <w:trHeight w:val="576"/>
        </w:trPr>
        <w:tc>
          <w:tcPr>
            <w:tcW w:w="1794" w:type="pct"/>
            <w:tcBorders>
              <w:top w:val="nil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7EABBEFC" w14:textId="3E68B3A5" w:rsidR="00924AB5" w:rsidRPr="00F22F16" w:rsidRDefault="00E02E26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bookmarkStart w:id="9" w:name="_Hlk135158836"/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206" w:type="pct"/>
            <w:tcBorders>
              <w:top w:val="nil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1DCAD7B0" w14:textId="73B70915" w:rsidR="00924AB5" w:rsidRPr="00F22F16" w:rsidRDefault="00E02E26" w:rsidP="00EF6A80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ctivity</w:t>
            </w:r>
          </w:p>
        </w:tc>
      </w:tr>
      <w:tr w:rsidR="00924AB5" w:rsidRPr="00F22F16" w14:paraId="1BFB53CB" w14:textId="77777777" w:rsidTr="00924AB5">
        <w:trPr>
          <w:trHeight w:val="432"/>
        </w:trPr>
        <w:tc>
          <w:tcPr>
            <w:tcW w:w="1794" w:type="pc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380F48" w14:textId="77A7D3D9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206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F2FDF" w14:textId="75167CDB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</w:tr>
      <w:tr w:rsidR="00924AB5" w:rsidRPr="00F22F16" w14:paraId="19C0149A" w14:textId="77777777" w:rsidTr="00924AB5">
        <w:trPr>
          <w:trHeight w:val="432"/>
        </w:trPr>
        <w:tc>
          <w:tcPr>
            <w:tcW w:w="179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CA4C98" w14:textId="0807B902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E91F63" w14:textId="0106BA80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</w:tr>
      <w:tr w:rsidR="00924AB5" w:rsidRPr="00F22F16" w14:paraId="164F2EB4" w14:textId="77777777" w:rsidTr="00924AB5">
        <w:trPr>
          <w:trHeight w:val="432"/>
        </w:trPr>
        <w:tc>
          <w:tcPr>
            <w:tcW w:w="179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E30AD2" w14:textId="30CF7071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300F1" w14:textId="317CB5CD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</w:tr>
      <w:tr w:rsidR="00924AB5" w:rsidRPr="00F22F16" w14:paraId="449B6462" w14:textId="77777777" w:rsidTr="00924AB5">
        <w:trPr>
          <w:trHeight w:val="432"/>
        </w:trPr>
        <w:tc>
          <w:tcPr>
            <w:tcW w:w="179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22F71C" w14:textId="77777777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6EE02F" w14:textId="77777777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</w:tr>
      <w:tr w:rsidR="00924AB5" w:rsidRPr="00F22F16" w14:paraId="1C48D5F9" w14:textId="77777777" w:rsidTr="00924AB5">
        <w:trPr>
          <w:trHeight w:val="432"/>
        </w:trPr>
        <w:tc>
          <w:tcPr>
            <w:tcW w:w="1794" w:type="pct"/>
            <w:tcBorders>
              <w:top w:val="single" w:sz="4" w:space="0" w:color="BFBFBF" w:themeColor="background1" w:themeShade="BF"/>
              <w:bottom w:val="single" w:sz="12" w:space="0" w:color="806000" w:themeColor="accent4" w:themeShade="80"/>
              <w:right w:val="single" w:sz="4" w:space="0" w:color="BFBFBF" w:themeColor="background1" w:themeShade="BF"/>
            </w:tcBorders>
            <w:vAlign w:val="center"/>
          </w:tcPr>
          <w:p w14:paraId="76BF6137" w14:textId="1B4B9A1F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320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06000" w:themeColor="accent4" w:themeShade="80"/>
              <w:right w:val="single" w:sz="4" w:space="0" w:color="BFBFBF" w:themeColor="background1" w:themeShade="BF"/>
            </w:tcBorders>
            <w:vAlign w:val="center"/>
          </w:tcPr>
          <w:p w14:paraId="2701732B" w14:textId="742A6E56" w:rsidR="00924AB5" w:rsidRPr="00F22F16" w:rsidRDefault="00924AB5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</w:tr>
    </w:tbl>
    <w:bookmarkEnd w:id="9"/>
    <w:p w14:paraId="19882612" w14:textId="5BCBE69B" w:rsidR="00475E9E" w:rsidRPr="00475E9E" w:rsidRDefault="00475E9E" w:rsidP="00DB45FC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475E9E">
        <w:rPr>
          <w:rFonts w:ascii="Segoe UI" w:hAnsi="Segoe UI" w:cs="Segoe UI"/>
          <w:b/>
          <w:bCs/>
          <w:color w:val="000000" w:themeColor="text1"/>
          <w:sz w:val="28"/>
          <w:szCs w:val="28"/>
        </w:rPr>
        <w:t>Notes</w:t>
      </w:r>
    </w:p>
    <w:p w14:paraId="0C106F2E" w14:textId="3BC74DC0" w:rsidR="00475E9E" w:rsidRDefault="00475E9E" w:rsidP="00DB45FC">
      <w:pPr>
        <w:spacing w:before="24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475E9E">
        <w:rPr>
          <w:rFonts w:ascii="Segoe UI" w:hAnsi="Segoe UI" w:cs="Segoe UI"/>
          <w:color w:val="000000" w:themeColor="text1"/>
          <w:sz w:val="24"/>
          <w:szCs w:val="24"/>
        </w:rPr>
        <w:t>The 2</w:t>
      </w:r>
      <w:r w:rsidRPr="00475E9E">
        <w:rPr>
          <w:rFonts w:ascii="Segoe UI" w:hAnsi="Segoe UI" w:cs="Segoe UI"/>
          <w:color w:val="000000" w:themeColor="text1"/>
          <w:sz w:val="24"/>
          <w:szCs w:val="24"/>
          <w:vertAlign w:val="superscript"/>
        </w:rPr>
        <w:t>nd</w:t>
      </w:r>
      <w:r w:rsidRPr="00475E9E">
        <w:rPr>
          <w:rFonts w:ascii="Segoe UI" w:hAnsi="Segoe UI" w:cs="Segoe UI"/>
          <w:color w:val="000000" w:themeColor="text1"/>
          <w:sz w:val="24"/>
          <w:szCs w:val="24"/>
        </w:rPr>
        <w:t xml:space="preserve"> day of the training will be on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265497632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475E9E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</w:p>
    <w:p w14:paraId="3AE2D199" w14:textId="2A8FC090" w:rsidR="00140B39" w:rsidRPr="00140B39" w:rsidRDefault="00140B39" w:rsidP="00140B39">
      <w:pPr>
        <w:tabs>
          <w:tab w:val="left" w:pos="105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ab/>
      </w:r>
    </w:p>
    <w:sectPr w:rsidR="00140B39" w:rsidRPr="00140B39" w:rsidSect="00F22F16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5524B" w14:textId="77777777" w:rsidR="00844D5D" w:rsidRDefault="00844D5D" w:rsidP="00B63833">
      <w:pPr>
        <w:spacing w:after="0" w:line="240" w:lineRule="auto"/>
      </w:pPr>
      <w:r>
        <w:separator/>
      </w:r>
    </w:p>
  </w:endnote>
  <w:endnote w:type="continuationSeparator" w:id="0">
    <w:p w14:paraId="38F39204" w14:textId="77777777" w:rsidR="00844D5D" w:rsidRDefault="00844D5D" w:rsidP="00B6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658A6" w14:textId="77777777" w:rsidR="00140B39" w:rsidRDefault="00140B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B25F3" w14:textId="09AE3BA0" w:rsidR="00D42283" w:rsidRPr="00140B39" w:rsidRDefault="00140B39" w:rsidP="00140B39">
    <w:pPr>
      <w:pStyle w:val="Footer"/>
      <w:rPr>
        <w:rFonts w:ascii="Century Gothic" w:hAnsi="Century Gothic" w:cs="Segoe UI"/>
        <w:color w:val="A6A6A6" w:themeColor="background1" w:themeShade="A6"/>
        <w:sz w:val="16"/>
        <w:szCs w:val="16"/>
      </w:rPr>
    </w:pPr>
    <w:r w:rsidRPr="00C2475A">
      <w:rPr>
        <w:rFonts w:ascii="Century Gothic" w:hAnsi="Century Gothic" w:cs="Segoe UI"/>
        <w:color w:val="A6A6A6" w:themeColor="background1" w:themeShade="A6"/>
        <w:sz w:val="16"/>
        <w:szCs w:val="16"/>
      </w:rPr>
      <w:t>©Wordtemplatesonline.ne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BC799" w14:textId="77777777" w:rsidR="00140B39" w:rsidRDefault="00140B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13367" w14:textId="77777777" w:rsidR="00844D5D" w:rsidRDefault="00844D5D" w:rsidP="00B63833">
      <w:pPr>
        <w:spacing w:after="0" w:line="240" w:lineRule="auto"/>
      </w:pPr>
      <w:r>
        <w:separator/>
      </w:r>
    </w:p>
  </w:footnote>
  <w:footnote w:type="continuationSeparator" w:id="0">
    <w:p w14:paraId="652C8B06" w14:textId="77777777" w:rsidR="00844D5D" w:rsidRDefault="00844D5D" w:rsidP="00B6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FF3F5" w14:textId="77777777" w:rsidR="00140B39" w:rsidRDefault="00140B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E999C" w14:textId="5F7E6874" w:rsidR="00CA718E" w:rsidRPr="00BA4554" w:rsidRDefault="00CA718E" w:rsidP="00BA4554">
    <w:pPr>
      <w:pStyle w:val="Header"/>
      <w:tabs>
        <w:tab w:val="clear" w:pos="9360"/>
        <w:tab w:val="right" w:pos="9990"/>
      </w:tabs>
      <w:rPr>
        <w:rFonts w:ascii="Segoe UI" w:hAnsi="Segoe UI" w:cs="Segoe UI"/>
      </w:rPr>
    </w:pPr>
    <w:r w:rsidRPr="00BA4554">
      <w:rPr>
        <w:rFonts w:ascii="Segoe UI" w:hAnsi="Segoe UI" w:cs="Segoe UI"/>
        <w:sz w:val="24"/>
        <w:szCs w:val="24"/>
      </w:rPr>
      <w:t xml:space="preserve">[Organization Logo] </w:t>
    </w:r>
    <w:r w:rsidRPr="00BA4554">
      <w:rPr>
        <w:rFonts w:ascii="Segoe UI" w:hAnsi="Segoe UI" w:cs="Segoe UI"/>
        <w:sz w:val="24"/>
        <w:szCs w:val="24"/>
      </w:rPr>
      <w:tab/>
    </w:r>
    <w:r w:rsidRPr="00BA4554">
      <w:rPr>
        <w:rFonts w:ascii="Segoe UI" w:hAnsi="Segoe UI" w:cs="Segoe UI"/>
        <w:sz w:val="24"/>
        <w:szCs w:val="24"/>
      </w:rPr>
      <w:tab/>
      <w:t xml:space="preserve"> [Organization Address]</w:t>
    </w:r>
  </w:p>
  <w:p w14:paraId="7267F559" w14:textId="77777777" w:rsidR="00CA718E" w:rsidRDefault="00CA71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FFD1" w14:textId="77777777" w:rsidR="00140B39" w:rsidRDefault="00140B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94F6A"/>
    <w:multiLevelType w:val="multilevel"/>
    <w:tmpl w:val="4ACA9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olor w:val="806000" w:themeColor="accent4" w:themeShade="8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AB49E4"/>
    <w:multiLevelType w:val="multilevel"/>
    <w:tmpl w:val="FC9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95114"/>
    <w:multiLevelType w:val="hybridMultilevel"/>
    <w:tmpl w:val="86C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385C"/>
    <w:multiLevelType w:val="hybridMultilevel"/>
    <w:tmpl w:val="BD5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7148"/>
    <w:multiLevelType w:val="hybridMultilevel"/>
    <w:tmpl w:val="4904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E32EC5"/>
    <w:multiLevelType w:val="hybridMultilevel"/>
    <w:tmpl w:val="DF3EE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718D1"/>
    <w:multiLevelType w:val="hybridMultilevel"/>
    <w:tmpl w:val="713A3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3D57AD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E127EE"/>
    <w:multiLevelType w:val="hybridMultilevel"/>
    <w:tmpl w:val="8076A8A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4"/>
  </w:num>
  <w:num w:numId="3" w16cid:durableId="1143697784">
    <w:abstractNumId w:val="18"/>
  </w:num>
  <w:num w:numId="4" w16cid:durableId="1424454063">
    <w:abstractNumId w:val="25"/>
  </w:num>
  <w:num w:numId="5" w16cid:durableId="1940597150">
    <w:abstractNumId w:val="14"/>
  </w:num>
  <w:num w:numId="6" w16cid:durableId="1148982764">
    <w:abstractNumId w:val="2"/>
  </w:num>
  <w:num w:numId="7" w16cid:durableId="526258332">
    <w:abstractNumId w:val="11"/>
  </w:num>
  <w:num w:numId="8" w16cid:durableId="1741639833">
    <w:abstractNumId w:val="1"/>
  </w:num>
  <w:num w:numId="9" w16cid:durableId="266549198">
    <w:abstractNumId w:val="7"/>
  </w:num>
  <w:num w:numId="10" w16cid:durableId="1531600208">
    <w:abstractNumId w:val="22"/>
  </w:num>
  <w:num w:numId="11" w16cid:durableId="1606157843">
    <w:abstractNumId w:val="29"/>
  </w:num>
  <w:num w:numId="12" w16cid:durableId="249121741">
    <w:abstractNumId w:val="10"/>
  </w:num>
  <w:num w:numId="13" w16cid:durableId="2121024599">
    <w:abstractNumId w:val="19"/>
  </w:num>
  <w:num w:numId="14" w16cid:durableId="642581094">
    <w:abstractNumId w:val="13"/>
  </w:num>
  <w:num w:numId="15" w16cid:durableId="1211191147">
    <w:abstractNumId w:val="26"/>
  </w:num>
  <w:num w:numId="16" w16cid:durableId="1193500182">
    <w:abstractNumId w:val="28"/>
  </w:num>
  <w:num w:numId="17" w16cid:durableId="754205698">
    <w:abstractNumId w:val="21"/>
  </w:num>
  <w:num w:numId="18" w16cid:durableId="810287798">
    <w:abstractNumId w:val="8"/>
  </w:num>
  <w:num w:numId="19" w16cid:durableId="65811890">
    <w:abstractNumId w:val="16"/>
  </w:num>
  <w:num w:numId="20" w16cid:durableId="1816946120">
    <w:abstractNumId w:val="12"/>
  </w:num>
  <w:num w:numId="21" w16cid:durableId="1451053908">
    <w:abstractNumId w:val="5"/>
  </w:num>
  <w:num w:numId="22" w16cid:durableId="1151020917">
    <w:abstractNumId w:val="15"/>
  </w:num>
  <w:num w:numId="23" w16cid:durableId="176429677">
    <w:abstractNumId w:val="27"/>
  </w:num>
  <w:num w:numId="24" w16cid:durableId="1670518601">
    <w:abstractNumId w:val="4"/>
  </w:num>
  <w:num w:numId="25" w16cid:durableId="988940888">
    <w:abstractNumId w:val="23"/>
  </w:num>
  <w:num w:numId="26" w16cid:durableId="330303103">
    <w:abstractNumId w:val="20"/>
  </w:num>
  <w:num w:numId="27" w16cid:durableId="229656174">
    <w:abstractNumId w:val="9"/>
  </w:num>
  <w:num w:numId="28" w16cid:durableId="182402634">
    <w:abstractNumId w:val="17"/>
  </w:num>
  <w:num w:numId="29" w16cid:durableId="1896888123">
    <w:abstractNumId w:val="6"/>
  </w:num>
  <w:num w:numId="30" w16cid:durableId="155550879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UwsbQ0M7MwMTVQ0lEKTi0uzszPAykwrAUANyF/8ywAAAA="/>
  </w:docVars>
  <w:rsids>
    <w:rsidRoot w:val="00B037F9"/>
    <w:rsid w:val="0000088F"/>
    <w:rsid w:val="0001660D"/>
    <w:rsid w:val="00017C9E"/>
    <w:rsid w:val="00020581"/>
    <w:rsid w:val="00020B1B"/>
    <w:rsid w:val="00023CA2"/>
    <w:rsid w:val="00046F6F"/>
    <w:rsid w:val="000515BD"/>
    <w:rsid w:val="00051EF4"/>
    <w:rsid w:val="000748E9"/>
    <w:rsid w:val="00090385"/>
    <w:rsid w:val="00090CC6"/>
    <w:rsid w:val="000923FF"/>
    <w:rsid w:val="000A3CC4"/>
    <w:rsid w:val="000B1707"/>
    <w:rsid w:val="000B5621"/>
    <w:rsid w:val="000B65E3"/>
    <w:rsid w:val="000C0173"/>
    <w:rsid w:val="000C24DC"/>
    <w:rsid w:val="000D5BBC"/>
    <w:rsid w:val="000E0CD6"/>
    <w:rsid w:val="000E1C19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0997"/>
    <w:rsid w:val="00134081"/>
    <w:rsid w:val="00134F82"/>
    <w:rsid w:val="00140B39"/>
    <w:rsid w:val="0015141F"/>
    <w:rsid w:val="00152EE2"/>
    <w:rsid w:val="001661C2"/>
    <w:rsid w:val="00170509"/>
    <w:rsid w:val="00170CEE"/>
    <w:rsid w:val="00172459"/>
    <w:rsid w:val="001731F7"/>
    <w:rsid w:val="001835ED"/>
    <w:rsid w:val="00191940"/>
    <w:rsid w:val="001A3F22"/>
    <w:rsid w:val="001A763E"/>
    <w:rsid w:val="001A7B54"/>
    <w:rsid w:val="001B1B4B"/>
    <w:rsid w:val="001B24BB"/>
    <w:rsid w:val="001B6106"/>
    <w:rsid w:val="001B747F"/>
    <w:rsid w:val="001C7614"/>
    <w:rsid w:val="001D1FC9"/>
    <w:rsid w:val="001D62EC"/>
    <w:rsid w:val="001F7A6A"/>
    <w:rsid w:val="00200C1B"/>
    <w:rsid w:val="0021390F"/>
    <w:rsid w:val="00240C3C"/>
    <w:rsid w:val="0024515F"/>
    <w:rsid w:val="0024610E"/>
    <w:rsid w:val="00264B76"/>
    <w:rsid w:val="00280966"/>
    <w:rsid w:val="002A6007"/>
    <w:rsid w:val="002B6FF8"/>
    <w:rsid w:val="002C1BF7"/>
    <w:rsid w:val="002D0237"/>
    <w:rsid w:val="002D2E75"/>
    <w:rsid w:val="002D78F9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54638"/>
    <w:rsid w:val="00370072"/>
    <w:rsid w:val="00374E02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3E95"/>
    <w:rsid w:val="003B7B3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401E"/>
    <w:rsid w:val="0040755D"/>
    <w:rsid w:val="004154F1"/>
    <w:rsid w:val="00417F93"/>
    <w:rsid w:val="004205B7"/>
    <w:rsid w:val="00442773"/>
    <w:rsid w:val="00454972"/>
    <w:rsid w:val="00464575"/>
    <w:rsid w:val="00471834"/>
    <w:rsid w:val="00474456"/>
    <w:rsid w:val="00474D74"/>
    <w:rsid w:val="00475E9E"/>
    <w:rsid w:val="004822C0"/>
    <w:rsid w:val="004929E4"/>
    <w:rsid w:val="00494CEA"/>
    <w:rsid w:val="00494FAF"/>
    <w:rsid w:val="00497DF4"/>
    <w:rsid w:val="004A0C4B"/>
    <w:rsid w:val="004A1FAD"/>
    <w:rsid w:val="004A31BA"/>
    <w:rsid w:val="004A6E2E"/>
    <w:rsid w:val="004B161E"/>
    <w:rsid w:val="004B46A3"/>
    <w:rsid w:val="004B46B8"/>
    <w:rsid w:val="004B4B45"/>
    <w:rsid w:val="004B60F9"/>
    <w:rsid w:val="004C135F"/>
    <w:rsid w:val="004C1D08"/>
    <w:rsid w:val="004C2312"/>
    <w:rsid w:val="004C33B0"/>
    <w:rsid w:val="004C5147"/>
    <w:rsid w:val="004D08AC"/>
    <w:rsid w:val="004D26DB"/>
    <w:rsid w:val="004D77CC"/>
    <w:rsid w:val="004E59D7"/>
    <w:rsid w:val="004F2CFF"/>
    <w:rsid w:val="004F362A"/>
    <w:rsid w:val="004F5663"/>
    <w:rsid w:val="00505469"/>
    <w:rsid w:val="005073B3"/>
    <w:rsid w:val="00507800"/>
    <w:rsid w:val="00524344"/>
    <w:rsid w:val="00524F60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3E32"/>
    <w:rsid w:val="00615F73"/>
    <w:rsid w:val="00617362"/>
    <w:rsid w:val="00622FBB"/>
    <w:rsid w:val="0063282F"/>
    <w:rsid w:val="0063547A"/>
    <w:rsid w:val="006363B1"/>
    <w:rsid w:val="00644D49"/>
    <w:rsid w:val="00645196"/>
    <w:rsid w:val="00646328"/>
    <w:rsid w:val="00646AD2"/>
    <w:rsid w:val="00662A50"/>
    <w:rsid w:val="00667FA7"/>
    <w:rsid w:val="0067144F"/>
    <w:rsid w:val="00677467"/>
    <w:rsid w:val="006807A0"/>
    <w:rsid w:val="006813B9"/>
    <w:rsid w:val="006949E1"/>
    <w:rsid w:val="006A1EFE"/>
    <w:rsid w:val="006A3AFA"/>
    <w:rsid w:val="006A416B"/>
    <w:rsid w:val="006C0410"/>
    <w:rsid w:val="006C076A"/>
    <w:rsid w:val="006D304C"/>
    <w:rsid w:val="006E53F1"/>
    <w:rsid w:val="006E5533"/>
    <w:rsid w:val="006F0D2B"/>
    <w:rsid w:val="006F7E41"/>
    <w:rsid w:val="00722EE6"/>
    <w:rsid w:val="007255B3"/>
    <w:rsid w:val="00727E72"/>
    <w:rsid w:val="00744293"/>
    <w:rsid w:val="007520E6"/>
    <w:rsid w:val="00753BEF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599B"/>
    <w:rsid w:val="007963CC"/>
    <w:rsid w:val="007B1AD9"/>
    <w:rsid w:val="007B2559"/>
    <w:rsid w:val="007C12FC"/>
    <w:rsid w:val="007C5C99"/>
    <w:rsid w:val="007D6AD2"/>
    <w:rsid w:val="007E0EE9"/>
    <w:rsid w:val="007E158B"/>
    <w:rsid w:val="007E2DAB"/>
    <w:rsid w:val="007F74AD"/>
    <w:rsid w:val="00801B24"/>
    <w:rsid w:val="00805BE6"/>
    <w:rsid w:val="00810B42"/>
    <w:rsid w:val="00831EEA"/>
    <w:rsid w:val="0083578B"/>
    <w:rsid w:val="00840A88"/>
    <w:rsid w:val="0084441F"/>
    <w:rsid w:val="00844D5D"/>
    <w:rsid w:val="008501F6"/>
    <w:rsid w:val="0085586D"/>
    <w:rsid w:val="00856BE6"/>
    <w:rsid w:val="0086381A"/>
    <w:rsid w:val="00874E2D"/>
    <w:rsid w:val="00882845"/>
    <w:rsid w:val="008A335E"/>
    <w:rsid w:val="008B1014"/>
    <w:rsid w:val="008B2EED"/>
    <w:rsid w:val="008B4C92"/>
    <w:rsid w:val="008B500C"/>
    <w:rsid w:val="008C4EFA"/>
    <w:rsid w:val="008C5B7F"/>
    <w:rsid w:val="008D1366"/>
    <w:rsid w:val="008D217C"/>
    <w:rsid w:val="008D40A4"/>
    <w:rsid w:val="008F3C0B"/>
    <w:rsid w:val="008F74BD"/>
    <w:rsid w:val="00902C84"/>
    <w:rsid w:val="00903E74"/>
    <w:rsid w:val="00906541"/>
    <w:rsid w:val="00907B13"/>
    <w:rsid w:val="0091040F"/>
    <w:rsid w:val="00921290"/>
    <w:rsid w:val="00924AB5"/>
    <w:rsid w:val="00927AB2"/>
    <w:rsid w:val="00931935"/>
    <w:rsid w:val="0093230E"/>
    <w:rsid w:val="00937197"/>
    <w:rsid w:val="00954140"/>
    <w:rsid w:val="00962AA3"/>
    <w:rsid w:val="0096447C"/>
    <w:rsid w:val="00965F2E"/>
    <w:rsid w:val="0097077B"/>
    <w:rsid w:val="00973421"/>
    <w:rsid w:val="00985941"/>
    <w:rsid w:val="009A3950"/>
    <w:rsid w:val="009A4582"/>
    <w:rsid w:val="009A4D67"/>
    <w:rsid w:val="009A6086"/>
    <w:rsid w:val="009C2D22"/>
    <w:rsid w:val="009C2E32"/>
    <w:rsid w:val="009D59B1"/>
    <w:rsid w:val="009E1EBE"/>
    <w:rsid w:val="009F3079"/>
    <w:rsid w:val="009F450A"/>
    <w:rsid w:val="009F4568"/>
    <w:rsid w:val="00A04A25"/>
    <w:rsid w:val="00A052AE"/>
    <w:rsid w:val="00A07353"/>
    <w:rsid w:val="00A107F9"/>
    <w:rsid w:val="00A12FB3"/>
    <w:rsid w:val="00A15B8D"/>
    <w:rsid w:val="00A167E3"/>
    <w:rsid w:val="00A17A64"/>
    <w:rsid w:val="00A21D59"/>
    <w:rsid w:val="00A247D3"/>
    <w:rsid w:val="00A3395F"/>
    <w:rsid w:val="00A36BAC"/>
    <w:rsid w:val="00A410D0"/>
    <w:rsid w:val="00A44860"/>
    <w:rsid w:val="00A44EA7"/>
    <w:rsid w:val="00A62BD1"/>
    <w:rsid w:val="00A67DB0"/>
    <w:rsid w:val="00A7118C"/>
    <w:rsid w:val="00A731F9"/>
    <w:rsid w:val="00A762E6"/>
    <w:rsid w:val="00A8422E"/>
    <w:rsid w:val="00A8562D"/>
    <w:rsid w:val="00A8605C"/>
    <w:rsid w:val="00A93958"/>
    <w:rsid w:val="00AA2600"/>
    <w:rsid w:val="00AA3473"/>
    <w:rsid w:val="00AB15AF"/>
    <w:rsid w:val="00AB488E"/>
    <w:rsid w:val="00AC53F9"/>
    <w:rsid w:val="00AD5C4B"/>
    <w:rsid w:val="00AE1E7A"/>
    <w:rsid w:val="00B037F9"/>
    <w:rsid w:val="00B04303"/>
    <w:rsid w:val="00B056E7"/>
    <w:rsid w:val="00B145ED"/>
    <w:rsid w:val="00B179C8"/>
    <w:rsid w:val="00B20DC4"/>
    <w:rsid w:val="00B23430"/>
    <w:rsid w:val="00B23F03"/>
    <w:rsid w:val="00B419B2"/>
    <w:rsid w:val="00B463BA"/>
    <w:rsid w:val="00B50075"/>
    <w:rsid w:val="00B63833"/>
    <w:rsid w:val="00B64DD9"/>
    <w:rsid w:val="00B66C1A"/>
    <w:rsid w:val="00B7048E"/>
    <w:rsid w:val="00B73B06"/>
    <w:rsid w:val="00B84013"/>
    <w:rsid w:val="00B8576F"/>
    <w:rsid w:val="00B87011"/>
    <w:rsid w:val="00BA4554"/>
    <w:rsid w:val="00BA7E79"/>
    <w:rsid w:val="00BB1362"/>
    <w:rsid w:val="00BB5270"/>
    <w:rsid w:val="00BB55BC"/>
    <w:rsid w:val="00BD251E"/>
    <w:rsid w:val="00BD348E"/>
    <w:rsid w:val="00BE1AD9"/>
    <w:rsid w:val="00BF48DF"/>
    <w:rsid w:val="00BF50FD"/>
    <w:rsid w:val="00BF69E1"/>
    <w:rsid w:val="00C05192"/>
    <w:rsid w:val="00C165B1"/>
    <w:rsid w:val="00C37251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7570C"/>
    <w:rsid w:val="00C92D4E"/>
    <w:rsid w:val="00C93CDF"/>
    <w:rsid w:val="00C952FF"/>
    <w:rsid w:val="00C96BEB"/>
    <w:rsid w:val="00CA0107"/>
    <w:rsid w:val="00CA5873"/>
    <w:rsid w:val="00CA718E"/>
    <w:rsid w:val="00CB0454"/>
    <w:rsid w:val="00CB180C"/>
    <w:rsid w:val="00CB1BEA"/>
    <w:rsid w:val="00CB214C"/>
    <w:rsid w:val="00CB34DC"/>
    <w:rsid w:val="00CB4455"/>
    <w:rsid w:val="00CB7A80"/>
    <w:rsid w:val="00CD0149"/>
    <w:rsid w:val="00CF1307"/>
    <w:rsid w:val="00CF2587"/>
    <w:rsid w:val="00D1416D"/>
    <w:rsid w:val="00D156AB"/>
    <w:rsid w:val="00D2272D"/>
    <w:rsid w:val="00D42283"/>
    <w:rsid w:val="00D45DBF"/>
    <w:rsid w:val="00D5506E"/>
    <w:rsid w:val="00D55AC9"/>
    <w:rsid w:val="00D55E98"/>
    <w:rsid w:val="00D618EC"/>
    <w:rsid w:val="00D65110"/>
    <w:rsid w:val="00D679F3"/>
    <w:rsid w:val="00D7281E"/>
    <w:rsid w:val="00D825D2"/>
    <w:rsid w:val="00D82D36"/>
    <w:rsid w:val="00D923C9"/>
    <w:rsid w:val="00D931C1"/>
    <w:rsid w:val="00D948A2"/>
    <w:rsid w:val="00D96457"/>
    <w:rsid w:val="00DB2EFB"/>
    <w:rsid w:val="00DB45FC"/>
    <w:rsid w:val="00DB4BF7"/>
    <w:rsid w:val="00DC3207"/>
    <w:rsid w:val="00DE2CD1"/>
    <w:rsid w:val="00DE70A8"/>
    <w:rsid w:val="00DE776C"/>
    <w:rsid w:val="00DF4029"/>
    <w:rsid w:val="00E02E26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EF6A80"/>
    <w:rsid w:val="00F04734"/>
    <w:rsid w:val="00F077C7"/>
    <w:rsid w:val="00F11327"/>
    <w:rsid w:val="00F16220"/>
    <w:rsid w:val="00F22F16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85CF1"/>
    <w:rsid w:val="00F92155"/>
    <w:rsid w:val="00F948B5"/>
    <w:rsid w:val="00F96AED"/>
    <w:rsid w:val="00FB7F55"/>
    <w:rsid w:val="00FC7DFA"/>
    <w:rsid w:val="00FD546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A46DB"/>
  <w15:chartTrackingRefBased/>
  <w15:docId w15:val="{E0D6147B-112A-4358-B1D3-203C02E9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C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BA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25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33"/>
  </w:style>
  <w:style w:type="paragraph" w:styleId="Footer">
    <w:name w:val="footer"/>
    <w:basedOn w:val="Normal"/>
    <w:link w:val="Foot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B3484228124C79BC6A8EDA890AA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94011-B7ED-4784-A3C7-103DFF982902}"/>
      </w:docPartPr>
      <w:docPartBody>
        <w:p w:rsidR="007E6546" w:rsidRDefault="00F345EF" w:rsidP="00F345EF">
          <w:pPr>
            <w:pStyle w:val="A9B3484228124C79BC6A8EDA890AA0C6"/>
          </w:pPr>
          <w:r w:rsidRPr="00ED079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93C20-5366-4AC8-8D5A-0FE8FD92CCAE}"/>
      </w:docPartPr>
      <w:docPartBody>
        <w:p w:rsidR="00B21F1C" w:rsidRDefault="00610CBA">
          <w:r w:rsidRPr="006526B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324"/>
    <w:rsid w:val="00272D3F"/>
    <w:rsid w:val="002C0313"/>
    <w:rsid w:val="00314519"/>
    <w:rsid w:val="00610CBA"/>
    <w:rsid w:val="006E3407"/>
    <w:rsid w:val="006E4B9B"/>
    <w:rsid w:val="00711BBE"/>
    <w:rsid w:val="007E6546"/>
    <w:rsid w:val="00813C67"/>
    <w:rsid w:val="008C00A6"/>
    <w:rsid w:val="008C35F4"/>
    <w:rsid w:val="009164E1"/>
    <w:rsid w:val="0097616A"/>
    <w:rsid w:val="009813C5"/>
    <w:rsid w:val="009F1ED7"/>
    <w:rsid w:val="00B21F1C"/>
    <w:rsid w:val="00B52324"/>
    <w:rsid w:val="00CB7330"/>
    <w:rsid w:val="00D40094"/>
    <w:rsid w:val="00D50555"/>
    <w:rsid w:val="00D548F1"/>
    <w:rsid w:val="00E018C6"/>
    <w:rsid w:val="00F34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0CBA"/>
    <w:rPr>
      <w:color w:val="808080"/>
    </w:rPr>
  </w:style>
  <w:style w:type="paragraph" w:customStyle="1" w:styleId="A9B3484228124C79BC6A8EDA890AA0C6">
    <w:name w:val="A9B3484228124C79BC6A8EDA890AA0C6"/>
    <w:rsid w:val="00F345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53B1EC-9EB8-4E9C-B600-6D61ACBBE6E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A5115-E0C2-4BE1-9112-C93F6FAF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9</cp:revision>
  <dcterms:created xsi:type="dcterms:W3CDTF">2023-07-25T13:33:00Z</dcterms:created>
  <dcterms:modified xsi:type="dcterms:W3CDTF">2023-11-06T06:20:00Z</dcterms:modified>
</cp:coreProperties>
</file>